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0AB8532C" w14:textId="638E7FC7" w:rsidR="003509ED" w:rsidRDefault="003509ED" w:rsidP="003509ED">
      <w:pPr>
        <w:rPr>
          <w:rStyle w:val="Hyperlink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Hyperlink"/>
            <w:sz w:val="24"/>
            <w:szCs w:val="24"/>
          </w:rPr>
          <w:t>"</w:t>
        </w:r>
        <w:r w:rsidRPr="003C50C8">
          <w:rPr>
            <w:rStyle w:val="Hyperlink"/>
            <w:noProof/>
            <w:sz w:val="24"/>
            <w:szCs w:val="24"/>
          </w:rPr>
          <w:t xml:space="preserve">JavaScript </w:t>
        </w:r>
        <w:r w:rsidRPr="003C50C8">
          <w:rPr>
            <w:rStyle w:val="Hyperlink"/>
            <w:sz w:val="24"/>
            <w:szCs w:val="24"/>
          </w:rPr>
          <w:t xml:space="preserve">Advanced" course @ </w:t>
        </w:r>
        <w:r w:rsidRPr="003C50C8">
          <w:rPr>
            <w:rStyle w:val="Hyperlink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B37267" w:rsidRPr="00DC4906">
          <w:rPr>
            <w:rStyle w:val="Hyperlink"/>
          </w:rPr>
          <w:t>https://judge.softuni.bg/Contests/2760/DOM-Introduction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EBBE65E" w:rsidR="008839F0" w:rsidRPr="008839F0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r>
        <w:rPr>
          <w:b/>
          <w:bCs/>
        </w:rPr>
        <w:t xml:space="preserve">edit(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Heading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0A07D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0A07DB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0A07D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79775CF">
            <wp:extent cx="3187572" cy="28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6038E7BC">
            <wp:extent cx="3187572" cy="28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784F1ACC">
            <wp:extent cx="3553321" cy="2067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433AF0">
      <w:pPr>
        <w:jc w:val="center"/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33AF0">
      <w:pPr>
        <w:jc w:val="center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B3726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8EA4AE2" wp14:editId="65E38122">
            <wp:extent cx="4940300" cy="2242356"/>
            <wp:effectExtent l="0" t="0" r="0" b="57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B37267" w:rsidRDefault="00B37267" w:rsidP="00B37267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B37267" w:rsidRDefault="00D839EA" w:rsidP="00B37267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="007C32E6"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3FBDD" w14:textId="77777777" w:rsidR="00C15A94" w:rsidRDefault="00C15A94" w:rsidP="008068A2">
      <w:pPr>
        <w:spacing w:after="0" w:line="240" w:lineRule="auto"/>
      </w:pPr>
      <w:r>
        <w:separator/>
      </w:r>
    </w:p>
  </w:endnote>
  <w:endnote w:type="continuationSeparator" w:id="0">
    <w:p w14:paraId="74B29FC6" w14:textId="77777777" w:rsidR="00C15A94" w:rsidRDefault="00C15A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58B6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58B6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CDA59" w14:textId="77777777" w:rsidR="00C15A94" w:rsidRDefault="00C15A94" w:rsidP="008068A2">
      <w:pPr>
        <w:spacing w:after="0" w:line="240" w:lineRule="auto"/>
      </w:pPr>
      <w:r>
        <w:separator/>
      </w:r>
    </w:p>
  </w:footnote>
  <w:footnote w:type="continuationSeparator" w:id="0">
    <w:p w14:paraId="1C614909" w14:textId="77777777" w:rsidR="00C15A94" w:rsidRDefault="00C15A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QUAGNxWhS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1329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D2465"/>
    <w:rsid w:val="00AD3214"/>
    <w:rsid w:val="00AE05D3"/>
    <w:rsid w:val="00AE355A"/>
    <w:rsid w:val="00B148DD"/>
    <w:rsid w:val="00B2472A"/>
    <w:rsid w:val="00B37267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15A94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0/DOM-Introduc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2.png"/><Relationship Id="rId21" Type="http://schemas.openxmlformats.org/officeDocument/2006/relationships/image" Target="media/image130.png"/><Relationship Id="rId34" Type="http://schemas.openxmlformats.org/officeDocument/2006/relationships/image" Target="media/image1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1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image" Target="media/image1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E0330-59C1-48C1-B14E-B4C38787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519</Words>
  <Characters>2959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есислава Добрева</cp:lastModifiedBy>
  <cp:revision>2</cp:revision>
  <cp:lastPrinted>2015-10-26T22:35:00Z</cp:lastPrinted>
  <dcterms:created xsi:type="dcterms:W3CDTF">2022-01-09T14:39:00Z</dcterms:created>
  <dcterms:modified xsi:type="dcterms:W3CDTF">2022-01-09T14:39:00Z</dcterms:modified>
  <cp:category>computer programming;programming;software development;software engineering</cp:category>
</cp:coreProperties>
</file>